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la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2023-06-13</w:t>
      </w:r>
    </w:p>
    <w:bookmarkStart w:id="20" w:name="pamagat"/>
    <w:p>
      <w:pPr>
        <w:pStyle w:val="Heading1"/>
      </w:pPr>
      <w:r>
        <w:t xml:space="preserve">Pamagat</w:t>
      </w:r>
    </w:p>
    <w:p>
      <w:pPr>
        <w:pStyle w:val="FirstParagraph"/>
      </w:pPr>
      <w:r>
        <w:t xml:space="preserve">Kaugnayan ng Demograpikong Propayl sa mga Platform at Estratehiya sa Pagkatuto ng mga Piling Estudyante ng Nueva Vizcaya State University</w:t>
      </w:r>
    </w:p>
    <w:bookmarkEnd w:id="20"/>
    <w:bookmarkStart w:id="21" w:name="paglalahad-ng-layunin"/>
    <w:p>
      <w:pPr>
        <w:pStyle w:val="Heading1"/>
      </w:pPr>
      <w:r>
        <w:t xml:space="preserve">Paglalahad ng Layunin</w:t>
      </w:r>
    </w:p>
    <w:p>
      <w:pPr>
        <w:pStyle w:val="FirstParagraph"/>
      </w:pPr>
      <w:r>
        <w:t xml:space="preserve">Ang pananaliksik na ito ay naglalayong tukuyin ang kagamitan at estratehiya sa pagkatuto ng mga estudyante sa Nueva Vizcaya State University Bayombong Campus. Nilalayon nitong:</w:t>
      </w:r>
    </w:p>
    <w:p>
      <w:pPr>
        <w:numPr>
          <w:ilvl w:val="0"/>
          <w:numId w:val="1001"/>
        </w:numPr>
      </w:pPr>
      <w:r>
        <w:t xml:space="preserve">Matukoy ang demograpikong propayl ng mga estudyante sa 1st year.</w:t>
      </w:r>
    </w:p>
    <w:p>
      <w:pPr>
        <w:numPr>
          <w:ilvl w:val="0"/>
          <w:numId w:val="1001"/>
        </w:numPr>
      </w:pPr>
      <w:r>
        <w:t xml:space="preserve">Matukoy ang mga platforms na ginagamit ng mga tagatugon.</w:t>
      </w:r>
    </w:p>
    <w:p>
      <w:pPr>
        <w:numPr>
          <w:ilvl w:val="0"/>
          <w:numId w:val="1001"/>
        </w:numPr>
      </w:pPr>
      <w:r>
        <w:t xml:space="preserve">Matukoy ang mga estratehiya na ginagamit ng mga tagatugon.</w:t>
      </w:r>
    </w:p>
    <w:p>
      <w:pPr>
        <w:numPr>
          <w:ilvl w:val="0"/>
          <w:numId w:val="1001"/>
        </w:numPr>
      </w:pPr>
      <w:r>
        <w:t xml:space="preserve">Matukoy ang kaugnayan ng demograpikong propayl at platforms sa estratehiya sa pagkatuto ng mga estudyante.</w:t>
      </w:r>
    </w:p>
    <w:bookmarkEnd w:id="21"/>
    <w:bookmarkStart w:id="22" w:name="notes"/>
    <w:p>
      <w:pPr>
        <w:pStyle w:val="Heading1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</w:t>
      </w:r>
    </w:p>
    <w:p>
      <w:pPr>
        <w:numPr>
          <w:ilvl w:val="1"/>
          <w:numId w:val="1003"/>
        </w:numPr>
        <w:pStyle w:val="Compact"/>
      </w:pPr>
      <w:r>
        <w:t xml:space="preserve">None</w:t>
      </w:r>
    </w:p>
    <w:bookmarkEnd w:id="22"/>
    <w:bookmarkStart w:id="23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kert)</w:t>
      </w:r>
    </w:p>
    <w:p>
      <w:pPr>
        <w:pStyle w:val="SourceCode"/>
      </w:pPr>
      <w:r>
        <w:rPr>
          <w:rStyle w:val="VerbatimChar"/>
        </w:rPr>
        <w:t xml:space="preserve">Loading required package: xtable</w:t>
      </w:r>
      <w:r>
        <w:br/>
      </w:r>
      <w:r>
        <w:br/>
      </w:r>
      <w:r>
        <w:rPr>
          <w:rStyle w:val="VerbatimChar"/>
        </w:rPr>
        <w:t xml:space="preserve">Attaching package: 'likert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bookmarkEnd w:id="23"/>
    <w:bookmarkStart w:id="24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pl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ropla)</w:t>
      </w:r>
    </w:p>
    <w:bookmarkEnd w:id="24"/>
    <w:bookmarkStart w:id="25" w:name="tidying-and-transforming-data"/>
    <w:p>
      <w:pPr>
        <w:pStyle w:val="Heading1"/>
      </w:pPr>
      <w:r>
        <w:t xml:space="preserve">Tidying and Transforming Data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KP, Platform)), as.charac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ad, BKP, Platform)), facto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K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K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tf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)</w:t>
      </w:r>
    </w:p>
    <w:bookmarkEnd w:id="25"/>
    <w:bookmarkStart w:id="26" w:name="objective-1"/>
    <w:p>
      <w:pPr>
        <w:pStyle w:val="Heading1"/>
      </w:pPr>
      <w:r>
        <w:t xml:space="preserve">Objective 1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olehiy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ehiy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E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da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urs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rs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-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-F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S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M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TV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S-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T-F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IBIO-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H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A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A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IO-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ificate of Agriculutral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H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dersgat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ndo Cop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ulo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y's Angel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BG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lugisi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a Integrated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la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gayan Valley Computer and 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li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a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bua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inta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ang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Isabela Christian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bubu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Region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u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po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 Jose Inares Memori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Sur Natioa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Nueva Vizcay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na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pid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du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ugao Provincial Senior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cos Norte Agricultural Coll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inta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Patria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Sallete of Ra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dela Conprehensiv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ngia National High Sc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caya Institu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ma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ippine College of Crimin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ru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osep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osept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ude Parish School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Louis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Luis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MAry's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Roqu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a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r's of 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.Cruz Pinki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VTS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la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no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ddiaw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ley High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o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umption Academy of Mayoyao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Regio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Norte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Sur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liap Senior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yap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nguia National Hig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siak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vaya General Comprehensiv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. Mari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tori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gan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cara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arrouguis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 Bosc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idugue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m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run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Teresita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F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y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agiou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agui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aculate Concep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gs Collge Of The 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r Lady of Fatima School of Villa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ezo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aba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gkong Valley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erome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at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dela Comprehensiv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Cather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mba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ibu National Agricultural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o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Mary's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taw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o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fal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ta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caya General Comprehensiv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Y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K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K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</w:tr>
    </w:tbl>
    <w:p>
      <w:pPr>
        <w:pStyle w:val="FirstParagraph"/>
      </w:pPr>
      <w:r>
        <w:t xml:space="preserve">Objective 2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tfo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t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</w:tbl>
    <w:bookmarkEnd w:id="26"/>
    <w:bookmarkStart w:id="30" w:name="objective-3"/>
    <w:p>
      <w:pPr>
        <w:pStyle w:val="Heading1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est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es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Sumasang-ay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est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s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st_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facto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_fact_like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kert</w:t>
      </w:r>
      <w:r>
        <w:rPr>
          <w:rStyle w:val="NormalTok"/>
        </w:rPr>
        <w:t xml:space="preserve">(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st_fact_likert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pla_files/figure-docx/unnamed-chunk-1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st_fact_lik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7</w:t>
            </w:r>
          </w:p>
        </w:tc>
      </w:tr>
    </w:tbl>
    <w:bookmarkEnd w:id="30"/>
    <w:bookmarkStart w:id="31" w:name="objective-4"/>
    <w:p>
      <w:pPr>
        <w:pStyle w:val="Heading1"/>
      </w:pPr>
      <w:r>
        <w:t xml:space="preserve">Objective 4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la rstats</dc:title>
  <dc:creator>Orville D. Hombrebeueno</dc:creator>
  <cp:keywords/>
  <dcterms:created xsi:type="dcterms:W3CDTF">2023-06-13T12:23:14Z</dcterms:created>
  <dcterms:modified xsi:type="dcterms:W3CDTF">2023-06-13T1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